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designing/improving project architecture and conducting research.</w:t>
      </w:r>
      <w:r>
        <w:t xml:space="preserve"> </w:t>
      </w:r>
      <w:r>
        <w:t xml:space="preserve">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/C++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Ukrainian</w:t>
      </w:r>
      <w:r>
        <w:t xml:space="preserve">: Bas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3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07:49:09Z</dcterms:created>
  <dcterms:modified xsi:type="dcterms:W3CDTF">2022-03-12T07:49:09Z</dcterms:modified>
</cp:coreProperties>
</file>